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77249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aio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4789293-33b0-4f1a-8b54-17a9f6d6011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28:22Z</dcterms:created>
  <dcterms:modified xsi:type="dcterms:W3CDTF">2023-06-29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